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30202" w14:textId="039BB8E3" w:rsidR="005D7D4F" w:rsidRPr="006F766B" w:rsidRDefault="006F766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F766B">
        <w:rPr>
          <w:rFonts w:ascii="Times New Roman" w:hAnsi="Times New Roman" w:cs="Times New Roman"/>
          <w:b/>
          <w:bCs/>
          <w:sz w:val="28"/>
          <w:szCs w:val="28"/>
        </w:rPr>
        <w:t>EEG Electrodes con</w:t>
      </w:r>
      <w:r w:rsidR="00912C0D">
        <w:rPr>
          <w:rFonts w:ascii="Times New Roman" w:hAnsi="Times New Roman" w:cs="Times New Roman"/>
          <w:b/>
          <w:bCs/>
          <w:sz w:val="28"/>
          <w:szCs w:val="28"/>
        </w:rPr>
        <w:t>t.</w:t>
      </w:r>
    </w:p>
    <w:p w14:paraId="08E8AED3" w14:textId="008430F9" w:rsidR="006F766B" w:rsidRDefault="0015199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2,</w:t>
      </w:r>
      <w:r w:rsidR="006F766B">
        <w:rPr>
          <w:rFonts w:ascii="Times New Roman" w:hAnsi="Times New Roman" w:cs="Times New Roman"/>
          <w:sz w:val="28"/>
          <w:szCs w:val="28"/>
        </w:rPr>
        <w:t xml:space="preserve"> 11, </w:t>
      </w:r>
      <w:r w:rsidR="00D0377A">
        <w:rPr>
          <w:rFonts w:ascii="Times New Roman" w:hAnsi="Times New Roman" w:cs="Times New Roman"/>
          <w:sz w:val="28"/>
          <w:szCs w:val="28"/>
        </w:rPr>
        <w:t>5.5,</w:t>
      </w:r>
      <w:r w:rsidR="006F766B">
        <w:rPr>
          <w:rFonts w:ascii="Times New Roman" w:hAnsi="Times New Roman" w:cs="Times New Roman"/>
          <w:sz w:val="28"/>
          <w:szCs w:val="28"/>
        </w:rPr>
        <w:t xml:space="preserve"> 2.75</w:t>
      </w:r>
      <w:proofErr w:type="gramStart"/>
      <w:r w:rsidR="006F766B">
        <w:rPr>
          <w:rFonts w:ascii="Times New Roman" w:hAnsi="Times New Roman" w:cs="Times New Roman"/>
          <w:sz w:val="28"/>
          <w:szCs w:val="28"/>
        </w:rPr>
        <w:t>mm  ECG</w:t>
      </w:r>
      <w:proofErr w:type="gramEnd"/>
      <w:r w:rsidR="006F766B">
        <w:rPr>
          <w:rFonts w:ascii="Times New Roman" w:hAnsi="Times New Roman" w:cs="Times New Roman"/>
          <w:sz w:val="28"/>
          <w:szCs w:val="28"/>
        </w:rPr>
        <w:t xml:space="preserve"> electrodes  </w:t>
      </w:r>
    </w:p>
    <w:p w14:paraId="42BB08F9" w14:textId="0127FF2B" w:rsidR="00912C0D" w:rsidRDefault="00912C0D" w:rsidP="00912C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int </w:t>
      </w:r>
      <w:r w:rsidRPr="00912C0D">
        <w:rPr>
          <w:rFonts w:ascii="Times New Roman" w:hAnsi="Times New Roman" w:cs="Times New Roman"/>
          <w:sz w:val="28"/>
          <w:szCs w:val="28"/>
        </w:rPr>
        <w:t xml:space="preserve">2 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912C0D">
        <w:rPr>
          <w:rFonts w:ascii="Times New Roman" w:hAnsi="Times New Roman" w:cs="Times New Roman"/>
          <w:sz w:val="28"/>
          <w:szCs w:val="28"/>
        </w:rPr>
        <w:t>ets</w:t>
      </w:r>
    </w:p>
    <w:p w14:paraId="7AD0E5DF" w14:textId="366F4848" w:rsidR="00912C0D" w:rsidRDefault="00912C0D" w:rsidP="00912C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quire ECG using BIOPACK.</w:t>
      </w:r>
    </w:p>
    <w:p w14:paraId="00576FA1" w14:textId="06E935AF" w:rsidR="00912C0D" w:rsidRDefault="00912C0D" w:rsidP="00912C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te down their settings. </w:t>
      </w:r>
    </w:p>
    <w:p w14:paraId="69BA738A" w14:textId="4A104C64" w:rsidR="00912C0D" w:rsidRDefault="00912C0D" w:rsidP="00912C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lters</w:t>
      </w:r>
    </w:p>
    <w:p w14:paraId="794BC83F" w14:textId="3B845DDF" w:rsidR="00912C0D" w:rsidRDefault="00912C0D" w:rsidP="00912C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mple rate</w:t>
      </w:r>
    </w:p>
    <w:p w14:paraId="2C741ADB" w14:textId="24CAD775" w:rsidR="00912C0D" w:rsidRDefault="00912C0D" w:rsidP="00912C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cale</w:t>
      </w:r>
    </w:p>
    <w:p w14:paraId="04378FF2" w14:textId="386C8BF7" w:rsidR="00912C0D" w:rsidRDefault="00912C0D" w:rsidP="00912C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ther settings</w:t>
      </w:r>
    </w:p>
    <w:p w14:paraId="52D4F7CB" w14:textId="157C1762" w:rsidR="00912C0D" w:rsidRDefault="00912C0D" w:rsidP="00912C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lectrode Configuration</w:t>
      </w:r>
    </w:p>
    <w:p w14:paraId="716D82E3" w14:textId="372F15F3" w:rsidR="00912C0D" w:rsidRDefault="00912C0D" w:rsidP="00912C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alyze the signals.</w:t>
      </w:r>
    </w:p>
    <w:p w14:paraId="64716190" w14:textId="015ACED9" w:rsidR="00912C0D" w:rsidRDefault="00912C0D" w:rsidP="00912C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lculate MSE, MAE, SNR, Cross Corr., Coherence</w:t>
      </w:r>
    </w:p>
    <w:p w14:paraId="391E9E52" w14:textId="07B60B9F" w:rsidR="00912C0D" w:rsidRDefault="00912C0D" w:rsidP="00912C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ime domain view (One-two portion) </w:t>
      </w:r>
      <w:r w:rsidR="00151996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 xml:space="preserve">separate </w:t>
      </w:r>
      <w:r w:rsidR="00151996">
        <w:rPr>
          <w:rFonts w:ascii="Times New Roman" w:hAnsi="Times New Roman" w:cs="Times New Roman"/>
          <w:sz w:val="28"/>
          <w:szCs w:val="28"/>
        </w:rPr>
        <w:t>plots, compariso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51996">
        <w:rPr>
          <w:rFonts w:ascii="Times New Roman" w:hAnsi="Times New Roman" w:cs="Times New Roman"/>
          <w:sz w:val="28"/>
          <w:szCs w:val="28"/>
        </w:rPr>
        <w:t>plot)</w:t>
      </w:r>
    </w:p>
    <w:p w14:paraId="141F15F6" w14:textId="1B81879A" w:rsidR="00912C0D" w:rsidRDefault="00912C0D" w:rsidP="00912C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pectral view </w:t>
      </w:r>
      <w:r w:rsidR="00151996">
        <w:rPr>
          <w:rFonts w:ascii="Times New Roman" w:hAnsi="Times New Roman" w:cs="Times New Roman"/>
          <w:sz w:val="28"/>
          <w:szCs w:val="28"/>
        </w:rPr>
        <w:t>(separate plots, comparison plot)</w:t>
      </w:r>
    </w:p>
    <w:p w14:paraId="632819F4" w14:textId="7063CBEE" w:rsidR="00912C0D" w:rsidRPr="00912C0D" w:rsidRDefault="00912C0D" w:rsidP="00912C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herence view</w:t>
      </w:r>
    </w:p>
    <w:tbl>
      <w:tblPr>
        <w:tblStyle w:val="TableGrid"/>
        <w:tblW w:w="0" w:type="auto"/>
        <w:tblInd w:w="1255" w:type="dxa"/>
        <w:tblLook w:val="04A0" w:firstRow="1" w:lastRow="0" w:firstColumn="1" w:lastColumn="0" w:noHBand="0" w:noVBand="1"/>
      </w:tblPr>
      <w:tblGrid>
        <w:gridCol w:w="1620"/>
        <w:gridCol w:w="1441"/>
        <w:gridCol w:w="1529"/>
        <w:gridCol w:w="1620"/>
        <w:gridCol w:w="1800"/>
      </w:tblGrid>
      <w:tr w:rsidR="006F766B" w14:paraId="06919789" w14:textId="77777777" w:rsidTr="00151996">
        <w:tc>
          <w:tcPr>
            <w:tcW w:w="1620" w:type="dxa"/>
          </w:tcPr>
          <w:p w14:paraId="5143ADDE" w14:textId="77777777" w:rsidR="006F766B" w:rsidRDefault="006F766B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1" w:type="dxa"/>
          </w:tcPr>
          <w:p w14:paraId="2C720B58" w14:textId="070343F3" w:rsidR="006F766B" w:rsidRPr="00151996" w:rsidRDefault="006F766B" w:rsidP="003C230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2</w:t>
            </w:r>
          </w:p>
        </w:tc>
        <w:tc>
          <w:tcPr>
            <w:tcW w:w="1529" w:type="dxa"/>
          </w:tcPr>
          <w:p w14:paraId="2E2A05D0" w14:textId="2F6C89BB" w:rsidR="006F766B" w:rsidRPr="00151996" w:rsidRDefault="006F766B" w:rsidP="003C230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620" w:type="dxa"/>
          </w:tcPr>
          <w:p w14:paraId="1D2DC40C" w14:textId="051BC20D" w:rsidR="006F766B" w:rsidRPr="00151996" w:rsidRDefault="006F766B" w:rsidP="003C230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5.5</w:t>
            </w:r>
          </w:p>
        </w:tc>
        <w:tc>
          <w:tcPr>
            <w:tcW w:w="1800" w:type="dxa"/>
          </w:tcPr>
          <w:p w14:paraId="7FC6BEC5" w14:textId="0FF8C091" w:rsidR="006F766B" w:rsidRPr="00151996" w:rsidRDefault="006F766B" w:rsidP="003C230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.75</w:t>
            </w:r>
          </w:p>
        </w:tc>
      </w:tr>
      <w:tr w:rsidR="006F766B" w14:paraId="26AC96CF" w14:textId="77777777" w:rsidTr="00151996">
        <w:tc>
          <w:tcPr>
            <w:tcW w:w="1620" w:type="dxa"/>
          </w:tcPr>
          <w:p w14:paraId="1A6F21F0" w14:textId="5D1B9C3F" w:rsidR="006F766B" w:rsidRPr="00151996" w:rsidRDefault="006F766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evinda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5342753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1" w:type="dxa"/>
              </w:tcPr>
              <w:p w14:paraId="3475AC62" w14:textId="40F18826" w:rsidR="006F766B" w:rsidRDefault="004B419C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204355119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9" w:type="dxa"/>
              </w:tcPr>
              <w:p w14:paraId="21630E49" w14:textId="7AE5B7B6" w:rsidR="006F766B" w:rsidRDefault="004B419C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17076361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20" w:type="dxa"/>
              </w:tcPr>
              <w:p w14:paraId="7027C276" w14:textId="108B1014" w:rsidR="006F766B" w:rsidRDefault="004B419C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228616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00" w:type="dxa"/>
              </w:tcPr>
              <w:p w14:paraId="405C0EB2" w14:textId="5AAD7730" w:rsidR="006F766B" w:rsidRDefault="004B419C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</w:tr>
      <w:tr w:rsidR="006F766B" w14:paraId="42B3209B" w14:textId="77777777" w:rsidTr="00151996">
        <w:tc>
          <w:tcPr>
            <w:tcW w:w="1620" w:type="dxa"/>
          </w:tcPr>
          <w:p w14:paraId="46225C5D" w14:textId="62488E00" w:rsidR="006F766B" w:rsidRPr="00151996" w:rsidRDefault="006F766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Kalana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155226623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1" w:type="dxa"/>
              </w:tcPr>
              <w:p w14:paraId="2F3E3B78" w14:textId="79BE21D0" w:rsidR="006F766B" w:rsidRDefault="003611AE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17966781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9" w:type="dxa"/>
              </w:tcPr>
              <w:p w14:paraId="017C42B7" w14:textId="3043F15C" w:rsidR="006F766B" w:rsidRDefault="000A32AE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12199376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20" w:type="dxa"/>
              </w:tcPr>
              <w:p w14:paraId="17180AF9" w14:textId="2DE56DD5" w:rsidR="006F766B" w:rsidRDefault="004B419C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13658200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00" w:type="dxa"/>
              </w:tcPr>
              <w:p w14:paraId="1069B78C" w14:textId="5C9CE2BD" w:rsidR="006F766B" w:rsidRDefault="004B419C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</w:tr>
      <w:tr w:rsidR="00151996" w14:paraId="0265C680" w14:textId="77777777" w:rsidTr="00151996">
        <w:tc>
          <w:tcPr>
            <w:tcW w:w="1620" w:type="dxa"/>
          </w:tcPr>
          <w:p w14:paraId="2F1863BC" w14:textId="0BF8CD91" w:rsidR="00151996" w:rsidRPr="00151996" w:rsidRDefault="00151996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519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Kulunu</w:t>
            </w:r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74090893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1" w:type="dxa"/>
              </w:tcPr>
              <w:p w14:paraId="55B6DCB1" w14:textId="65826DAD" w:rsidR="00151996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11784283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9" w:type="dxa"/>
              </w:tcPr>
              <w:p w14:paraId="633D5162" w14:textId="726E5E72" w:rsidR="00151996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28874348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20" w:type="dxa"/>
              </w:tcPr>
              <w:p w14:paraId="426809B3" w14:textId="6351E1BA" w:rsidR="00151996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2018803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00" w:type="dxa"/>
              </w:tcPr>
              <w:p w14:paraId="2C48DD7D" w14:textId="102DD7AF" w:rsidR="00151996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☐</w:t>
                </w:r>
              </w:p>
            </w:tc>
          </w:sdtContent>
        </w:sdt>
      </w:tr>
      <w:tr w:rsidR="00812FE3" w14:paraId="3583D86D" w14:textId="77777777" w:rsidTr="00151996">
        <w:tc>
          <w:tcPr>
            <w:tcW w:w="1620" w:type="dxa"/>
          </w:tcPr>
          <w:p w14:paraId="40709141" w14:textId="09CC37BB" w:rsidR="00812FE3" w:rsidRPr="00151996" w:rsidRDefault="00812FE3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irumi</w:t>
            </w:r>
            <w:proofErr w:type="spellEnd"/>
          </w:p>
        </w:tc>
        <w:sdt>
          <w:sdtPr>
            <w:rPr>
              <w:rFonts w:ascii="Times New Roman" w:hAnsi="Times New Roman" w:cs="Times New Roman"/>
              <w:sz w:val="28"/>
              <w:szCs w:val="28"/>
            </w:rPr>
            <w:id w:val="-171542659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441" w:type="dxa"/>
              </w:tcPr>
              <w:p w14:paraId="398132FF" w14:textId="2DBB9213" w:rsidR="00812FE3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10500376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529" w:type="dxa"/>
              </w:tcPr>
              <w:p w14:paraId="2C8E25F2" w14:textId="708E5E36" w:rsidR="00812FE3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21550834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20" w:type="dxa"/>
              </w:tcPr>
              <w:p w14:paraId="64528F6D" w14:textId="7E0AAF77" w:rsidR="00812FE3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id w:val="-21398697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00" w:type="dxa"/>
              </w:tcPr>
              <w:p w14:paraId="4E55329F" w14:textId="32873E80" w:rsidR="00812FE3" w:rsidRDefault="00812FE3" w:rsidP="00912C0D">
                <w:pPr>
                  <w:jc w:val="center"/>
                  <w:rPr>
                    <w:rFonts w:ascii="Times New Roman" w:hAnsi="Times New Roman" w:cs="Times New Roman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imes New Roman" w:hint="eastAsia"/>
                    <w:sz w:val="28"/>
                    <w:szCs w:val="28"/>
                  </w:rPr>
                  <w:t>☒</w:t>
                </w:r>
              </w:p>
            </w:tc>
          </w:sdtContent>
        </w:sdt>
      </w:tr>
    </w:tbl>
    <w:p w14:paraId="03BC26EB" w14:textId="77777777" w:rsidR="006F766B" w:rsidRDefault="006F766B">
      <w:pPr>
        <w:rPr>
          <w:rFonts w:ascii="Times New Roman" w:hAnsi="Times New Roman" w:cs="Times New Roman"/>
          <w:sz w:val="28"/>
          <w:szCs w:val="28"/>
        </w:rPr>
      </w:pPr>
    </w:p>
    <w:p w14:paraId="7C161D40" w14:textId="1667AA9C" w:rsidR="00912C0D" w:rsidRPr="00912C0D" w:rsidRDefault="00912C0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2C0D">
        <w:rPr>
          <w:rFonts w:ascii="Times New Roman" w:hAnsi="Times New Roman" w:cs="Times New Roman"/>
          <w:b/>
          <w:bCs/>
          <w:sz w:val="28"/>
          <w:szCs w:val="28"/>
        </w:rPr>
        <w:t xml:space="preserve">Applied </w:t>
      </w:r>
      <w:r w:rsidR="00151996" w:rsidRPr="00912C0D">
        <w:rPr>
          <w:rFonts w:ascii="Times New Roman" w:hAnsi="Times New Roman" w:cs="Times New Roman"/>
          <w:b/>
          <w:bCs/>
          <w:sz w:val="28"/>
          <w:szCs w:val="28"/>
        </w:rPr>
        <w:t>filters:</w:t>
      </w:r>
      <w:r w:rsidR="0089481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94813" w:rsidRPr="00812FE3">
        <w:rPr>
          <w:rFonts w:ascii="Times New Roman" w:hAnsi="Times New Roman" w:cs="Times New Roman"/>
          <w:sz w:val="28"/>
          <w:szCs w:val="28"/>
        </w:rPr>
        <w:t xml:space="preserve">0.05 – 100 Hz </w:t>
      </w:r>
      <w:proofErr w:type="gramStart"/>
      <w:r w:rsidR="00894813" w:rsidRPr="00812FE3">
        <w:rPr>
          <w:rFonts w:ascii="Times New Roman" w:hAnsi="Times New Roman" w:cs="Times New Roman"/>
          <w:sz w:val="28"/>
          <w:szCs w:val="28"/>
        </w:rPr>
        <w:t>BP ,</w:t>
      </w:r>
      <w:proofErr w:type="gramEnd"/>
      <w:r w:rsidR="00894813" w:rsidRPr="00812FE3">
        <w:rPr>
          <w:rFonts w:ascii="Times New Roman" w:hAnsi="Times New Roman" w:cs="Times New Roman"/>
          <w:sz w:val="28"/>
          <w:szCs w:val="28"/>
        </w:rPr>
        <w:t xml:space="preserve"> 50-60 Notch filter</w:t>
      </w:r>
    </w:p>
    <w:p w14:paraId="64C6A9D6" w14:textId="79FBF782" w:rsidR="00912C0D" w:rsidRPr="00912C0D" w:rsidRDefault="00912C0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2C0D">
        <w:rPr>
          <w:rFonts w:ascii="Times New Roman" w:hAnsi="Times New Roman" w:cs="Times New Roman"/>
          <w:b/>
          <w:bCs/>
          <w:sz w:val="28"/>
          <w:szCs w:val="28"/>
        </w:rPr>
        <w:t xml:space="preserve">Sample </w:t>
      </w:r>
      <w:r w:rsidR="00151996" w:rsidRPr="00912C0D">
        <w:rPr>
          <w:rFonts w:ascii="Times New Roman" w:hAnsi="Times New Roman" w:cs="Times New Roman"/>
          <w:b/>
          <w:bCs/>
          <w:sz w:val="28"/>
          <w:szCs w:val="28"/>
        </w:rPr>
        <w:t>rate:</w:t>
      </w:r>
      <w:r w:rsidRPr="00912C0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32AE" w:rsidRPr="00812FE3">
        <w:rPr>
          <w:rFonts w:ascii="Times New Roman" w:hAnsi="Times New Roman" w:cs="Times New Roman"/>
          <w:sz w:val="28"/>
          <w:szCs w:val="28"/>
        </w:rPr>
        <w:t>500Hz</w:t>
      </w:r>
    </w:p>
    <w:p w14:paraId="76272942" w14:textId="26DAED76" w:rsidR="00912C0D" w:rsidRDefault="00812FE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0490A4F" wp14:editId="37D4805D">
            <wp:simplePos x="0" y="0"/>
            <wp:positionH relativeFrom="column">
              <wp:posOffset>3489960</wp:posOffset>
            </wp:positionH>
            <wp:positionV relativeFrom="paragraph">
              <wp:posOffset>106045</wp:posOffset>
            </wp:positionV>
            <wp:extent cx="3081655" cy="3067685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90" b="3246"/>
                    <a:stretch/>
                  </pic:blipFill>
                  <pic:spPr bwMode="auto">
                    <a:xfrm>
                      <a:off x="0" y="0"/>
                      <a:ext cx="3081655" cy="3067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1996" w:rsidRPr="00912C0D">
        <w:rPr>
          <w:rFonts w:ascii="Times New Roman" w:hAnsi="Times New Roman" w:cs="Times New Roman"/>
          <w:b/>
          <w:bCs/>
          <w:sz w:val="28"/>
          <w:szCs w:val="28"/>
        </w:rPr>
        <w:t>Scale:</w:t>
      </w:r>
      <w:r w:rsidR="000A32A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C1695" w:rsidRPr="00812FE3">
        <w:rPr>
          <w:rFonts w:ascii="Times New Roman" w:hAnsi="Times New Roman" w:cs="Times New Roman"/>
          <w:sz w:val="28"/>
          <w:szCs w:val="28"/>
        </w:rPr>
        <w:t>20mV</w:t>
      </w:r>
    </w:p>
    <w:p w14:paraId="0E853229" w14:textId="7CD9235C" w:rsidR="00894813" w:rsidRPr="00912C0D" w:rsidRDefault="0089481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ime Scale: </w:t>
      </w:r>
      <w:r w:rsidRPr="00812FE3">
        <w:rPr>
          <w:rFonts w:ascii="Times New Roman" w:hAnsi="Times New Roman" w:cs="Times New Roman"/>
          <w:sz w:val="28"/>
          <w:szCs w:val="28"/>
        </w:rPr>
        <w:t>20s</w:t>
      </w:r>
    </w:p>
    <w:p w14:paraId="5A96D506" w14:textId="3DB9ACCA" w:rsidR="00912C0D" w:rsidRPr="00912C0D" w:rsidRDefault="00912C0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12C0D">
        <w:rPr>
          <w:rFonts w:ascii="Times New Roman" w:hAnsi="Times New Roman" w:cs="Times New Roman"/>
          <w:b/>
          <w:bCs/>
          <w:sz w:val="28"/>
          <w:szCs w:val="28"/>
        </w:rPr>
        <w:t xml:space="preserve">Other </w:t>
      </w:r>
      <w:r w:rsidR="00151996" w:rsidRPr="00912C0D">
        <w:rPr>
          <w:rFonts w:ascii="Times New Roman" w:hAnsi="Times New Roman" w:cs="Times New Roman"/>
          <w:b/>
          <w:bCs/>
          <w:sz w:val="28"/>
          <w:szCs w:val="28"/>
        </w:rPr>
        <w:t>settings:</w:t>
      </w:r>
      <w:r w:rsidRPr="00912C0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12FE3" w:rsidRPr="00812FE3">
        <w:rPr>
          <w:rFonts w:ascii="Times New Roman" w:hAnsi="Times New Roman" w:cs="Times New Roman"/>
          <w:sz w:val="28"/>
          <w:szCs w:val="28"/>
        </w:rPr>
        <w:t>Non</w:t>
      </w:r>
    </w:p>
    <w:p w14:paraId="067E3B9D" w14:textId="7283BA09" w:rsidR="00912C0D" w:rsidRDefault="00912C0D">
      <w:pPr>
        <w:rPr>
          <w:rFonts w:ascii="Times New Roman" w:hAnsi="Times New Roman" w:cs="Times New Roman"/>
          <w:sz w:val="28"/>
          <w:szCs w:val="28"/>
        </w:rPr>
      </w:pPr>
      <w:r w:rsidRPr="00912C0D">
        <w:rPr>
          <w:rFonts w:ascii="Times New Roman" w:hAnsi="Times New Roman" w:cs="Times New Roman"/>
          <w:b/>
          <w:bCs/>
          <w:sz w:val="28"/>
          <w:szCs w:val="28"/>
        </w:rPr>
        <w:t xml:space="preserve">Electrode </w:t>
      </w:r>
      <w:r w:rsidR="00151996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151996" w:rsidRPr="00912C0D">
        <w:rPr>
          <w:rFonts w:ascii="Times New Roman" w:hAnsi="Times New Roman" w:cs="Times New Roman"/>
          <w:b/>
          <w:bCs/>
          <w:sz w:val="28"/>
          <w:szCs w:val="28"/>
        </w:rPr>
        <w:t>onfiguration:</w:t>
      </w:r>
      <w:r w:rsidR="0089481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94813" w:rsidRPr="00812FE3">
        <w:rPr>
          <w:rFonts w:ascii="Times New Roman" w:hAnsi="Times New Roman" w:cs="Times New Roman"/>
          <w:sz w:val="28"/>
          <w:szCs w:val="28"/>
        </w:rPr>
        <w:t>Lead II</w:t>
      </w:r>
    </w:p>
    <w:p w14:paraId="54935F13" w14:textId="52FB5656" w:rsidR="00812FE3" w:rsidRDefault="00812FE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812FE3">
        <w:rPr>
          <w:rFonts w:ascii="Times New Roman" w:hAnsi="Times New Roman" w:cs="Times New Roman"/>
          <w:b/>
          <w:bCs/>
          <w:sz w:val="28"/>
          <w:szCs w:val="28"/>
        </w:rPr>
        <w:t>Position</w:t>
      </w:r>
      <w:r>
        <w:rPr>
          <w:rFonts w:ascii="Times New Roman" w:hAnsi="Times New Roman" w:cs="Times New Roman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Resting</w:t>
      </w:r>
    </w:p>
    <w:p w14:paraId="234AD8A4" w14:textId="51DF7F74" w:rsidR="00812FE3" w:rsidRDefault="00812FE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A50270">
        <w:rPr>
          <w:rFonts w:ascii="Times New Roman" w:hAnsi="Times New Roman" w:cs="Times New Roman"/>
          <w:b/>
          <w:bCs/>
          <w:sz w:val="28"/>
          <w:szCs w:val="28"/>
        </w:rPr>
        <w:t>Note</w:t>
      </w:r>
      <w:r>
        <w:rPr>
          <w:rFonts w:ascii="Times New Roman" w:hAnsi="Times New Roman" w:cs="Times New Roman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iopac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CG practical two use for</w:t>
      </w:r>
    </w:p>
    <w:p w14:paraId="7CB1CEE7" w14:textId="7A51693F" w:rsidR="00812FE3" w:rsidRDefault="00A5027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812FE3">
        <w:rPr>
          <w:rFonts w:ascii="Times New Roman" w:hAnsi="Times New Roman" w:cs="Times New Roman"/>
          <w:sz w:val="28"/>
          <w:szCs w:val="28"/>
        </w:rPr>
        <w:t>he experiment</w:t>
      </w:r>
      <w:r>
        <w:rPr>
          <w:rFonts w:ascii="Times New Roman" w:hAnsi="Times New Roman" w:cs="Times New Roman"/>
          <w:sz w:val="28"/>
          <w:szCs w:val="28"/>
        </w:rPr>
        <w:t xml:space="preserve"> with some modifications</w:t>
      </w:r>
    </w:p>
    <w:p w14:paraId="73B612F0" w14:textId="65826BA5" w:rsidR="00812FE3" w:rsidRDefault="00812FE3">
      <w:pPr>
        <w:rPr>
          <w:rFonts w:ascii="Times New Roman" w:hAnsi="Times New Roman" w:cs="Times New Roman"/>
          <w:sz w:val="28"/>
          <w:szCs w:val="28"/>
        </w:rPr>
      </w:pPr>
    </w:p>
    <w:p w14:paraId="5F94B6F8" w14:textId="77777777" w:rsidR="00812FE3" w:rsidRDefault="00812FE3">
      <w:pPr>
        <w:rPr>
          <w:rFonts w:ascii="Times New Roman" w:hAnsi="Times New Roman" w:cs="Times New Roman"/>
          <w:sz w:val="28"/>
          <w:szCs w:val="28"/>
        </w:rPr>
      </w:pPr>
    </w:p>
    <w:p w14:paraId="0C66D78A" w14:textId="77777777" w:rsidR="00812FE3" w:rsidRDefault="00812FE3">
      <w:pPr>
        <w:rPr>
          <w:rFonts w:ascii="Times New Roman" w:hAnsi="Times New Roman" w:cs="Times New Roman"/>
          <w:sz w:val="28"/>
          <w:szCs w:val="28"/>
        </w:rPr>
      </w:pPr>
    </w:p>
    <w:p w14:paraId="32739D47" w14:textId="1193F083" w:rsidR="00812FE3" w:rsidRDefault="00812FE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C643A8" wp14:editId="11007BB5">
                <wp:simplePos x="0" y="0"/>
                <wp:positionH relativeFrom="column">
                  <wp:posOffset>4526280</wp:posOffset>
                </wp:positionH>
                <wp:positionV relativeFrom="paragraph">
                  <wp:posOffset>15240</wp:posOffset>
                </wp:positionV>
                <wp:extent cx="1539240" cy="167640"/>
                <wp:effectExtent l="0" t="0" r="3810" b="381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9240" cy="1676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8851DF" w14:textId="3BA62575" w:rsidR="00812FE3" w:rsidRPr="00AD3AFE" w:rsidRDefault="00812FE3" w:rsidP="00812FE3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E359F7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Printed electro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C643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56.4pt;margin-top:1.2pt;width:121.2pt;height:1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" stroked="f">
                <v:textbox inset="0,0,0,0">
                  <w:txbxContent>
                    <w:p w14:paraId="1F8851DF" w14:textId="3BA62575" w:rsidR="00812FE3" w:rsidRPr="00AD3AFE" w:rsidRDefault="00812FE3" w:rsidP="00812FE3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359F7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Printed electro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2FEEEF" w14:textId="4DB62241" w:rsidR="00812FE3" w:rsidRDefault="00812FE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1134820E" wp14:editId="0233BF90">
            <wp:simplePos x="0" y="0"/>
            <wp:positionH relativeFrom="margin">
              <wp:align>right</wp:align>
            </wp:positionH>
            <wp:positionV relativeFrom="paragraph">
              <wp:posOffset>533400</wp:posOffset>
            </wp:positionV>
            <wp:extent cx="6858000" cy="34137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65" b="18444"/>
                    <a:stretch/>
                  </pic:blipFill>
                  <pic:spPr bwMode="auto">
                    <a:xfrm>
                      <a:off x="0" y="0"/>
                      <a:ext cx="6858000" cy="3413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2FE3">
        <w:rPr>
          <w:rFonts w:ascii="Times New Roman" w:hAnsi="Times New Roman" w:cs="Times New Roman"/>
          <w:b/>
          <w:bCs/>
          <w:sz w:val="28"/>
          <w:szCs w:val="28"/>
        </w:rPr>
        <w:t>Experimental setup</w:t>
      </w:r>
    </w:p>
    <w:p w14:paraId="5E974D46" w14:textId="68A958AE" w:rsidR="00812FE3" w:rsidRPr="00812FE3" w:rsidRDefault="00812FE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8E3BF54" w14:textId="5F4CE71C" w:rsidR="00812FE3" w:rsidRDefault="00812FE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452983" wp14:editId="47A184A0">
                <wp:simplePos x="0" y="0"/>
                <wp:positionH relativeFrom="margin">
                  <wp:align>center</wp:align>
                </wp:positionH>
                <wp:positionV relativeFrom="paragraph">
                  <wp:posOffset>3378835</wp:posOffset>
                </wp:positionV>
                <wp:extent cx="2316480" cy="182880"/>
                <wp:effectExtent l="0" t="0" r="7620" b="762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6480" cy="1828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4C8123" w14:textId="16728ECB" w:rsidR="00812FE3" w:rsidRPr="007D3183" w:rsidRDefault="00812FE3" w:rsidP="00812FE3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E359F7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Subject 1 at the experi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52983" id="Text Box 5" o:spid="_x0000_s1027" type="#_x0000_t202" style="position:absolute;margin-left:0;margin-top:266.05pt;width:182.4pt;height:14.4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" stroked="f">
                <v:textbox inset="0,0,0,0">
                  <w:txbxContent>
                    <w:p w14:paraId="564C8123" w14:textId="16728ECB" w:rsidR="00812FE3" w:rsidRPr="007D3183" w:rsidRDefault="00812FE3" w:rsidP="00812FE3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359F7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Subject 1 at the experi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A7D0F95" w14:textId="418BDA44" w:rsidR="00812FE3" w:rsidRDefault="00812FE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4D06D68C" wp14:editId="37893707">
            <wp:simplePos x="0" y="0"/>
            <wp:positionH relativeFrom="margin">
              <wp:align>right</wp:align>
            </wp:positionH>
            <wp:positionV relativeFrom="paragraph">
              <wp:posOffset>363855</wp:posOffset>
            </wp:positionV>
            <wp:extent cx="6858000" cy="33832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90" b="7511"/>
                    <a:stretch/>
                  </pic:blipFill>
                  <pic:spPr bwMode="auto">
                    <a:xfrm>
                      <a:off x="0" y="0"/>
                      <a:ext cx="6858000" cy="3383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CD3A0A" w14:textId="01B6DB78" w:rsidR="005F2023" w:rsidRDefault="005F202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91174C" wp14:editId="4A85B58A">
                <wp:simplePos x="0" y="0"/>
                <wp:positionH relativeFrom="margin">
                  <wp:posOffset>2095500</wp:posOffset>
                </wp:positionH>
                <wp:positionV relativeFrom="paragraph">
                  <wp:posOffset>3633470</wp:posOffset>
                </wp:positionV>
                <wp:extent cx="2499360" cy="19812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360" cy="1981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63F5DD" w14:textId="0C01FCAF" w:rsidR="00812FE3" w:rsidRPr="00DC2C00" w:rsidRDefault="00812FE3" w:rsidP="00812FE3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E359F7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Subject 2 at the experi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1174C" id="Text Box 6" o:spid="_x0000_s1028" type="#_x0000_t202" style="position:absolute;margin-left:165pt;margin-top:286.1pt;width:196.8pt;height:15.6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" stroked="f">
                <v:textbox inset="0,0,0,0">
                  <w:txbxContent>
                    <w:p w14:paraId="4763F5DD" w14:textId="0C01FCAF" w:rsidR="00812FE3" w:rsidRPr="00DC2C00" w:rsidRDefault="00812FE3" w:rsidP="00812FE3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359F7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Subject 2 at the experi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6F6CF5" w14:textId="77777777" w:rsidR="005F2023" w:rsidRDefault="005F202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FA09CF" w14:textId="77777777" w:rsidR="005F2023" w:rsidRDefault="005F202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5D9410" w14:textId="1245255B" w:rsidR="00812FE3" w:rsidRDefault="00812FE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108635C" w14:textId="4F342429" w:rsidR="005F2023" w:rsidRDefault="005F202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Results and discussion</w:t>
      </w:r>
    </w:p>
    <w:p w14:paraId="50BCE023" w14:textId="1EE42E90" w:rsidR="005F2023" w:rsidRDefault="003367E1" w:rsidP="005F2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106A2970" wp14:editId="5445AA2B">
            <wp:simplePos x="0" y="0"/>
            <wp:positionH relativeFrom="margin">
              <wp:posOffset>4777740</wp:posOffset>
            </wp:positionH>
            <wp:positionV relativeFrom="paragraph">
              <wp:posOffset>416560</wp:posOffset>
            </wp:positionV>
            <wp:extent cx="2164080" cy="990600"/>
            <wp:effectExtent l="0" t="0" r="7620" b="0"/>
            <wp:wrapSquare wrapText="bothSides"/>
            <wp:docPr id="358167400" name="Picture 3" descr="A picture containing text, screensho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167400" name="Picture 3" descr="A picture containing text, screenshot, font, algebra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02"/>
                    <a:stretch/>
                  </pic:blipFill>
                  <pic:spPr bwMode="auto">
                    <a:xfrm>
                      <a:off x="0" y="0"/>
                      <a:ext cx="216408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BC0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1447800E" wp14:editId="4593367C">
            <wp:simplePos x="0" y="0"/>
            <wp:positionH relativeFrom="margin">
              <wp:align>center</wp:align>
            </wp:positionH>
            <wp:positionV relativeFrom="paragraph">
              <wp:posOffset>455295</wp:posOffset>
            </wp:positionV>
            <wp:extent cx="2011680" cy="967105"/>
            <wp:effectExtent l="0" t="0" r="7620" b="4445"/>
            <wp:wrapSquare wrapText="bothSides"/>
            <wp:docPr id="747204797" name="Picture 2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204797" name="Picture 2" descr="A picture containing text, screenshot, font, number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2" r="7877"/>
                    <a:stretch/>
                  </pic:blipFill>
                  <pic:spPr bwMode="auto">
                    <a:xfrm>
                      <a:off x="0" y="0"/>
                      <a:ext cx="2011680" cy="967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2023" w:rsidRPr="005F2023">
        <w:rPr>
          <w:rFonts w:ascii="Times New Roman" w:hAnsi="Times New Roman" w:cs="Times New Roman"/>
          <w:sz w:val="28"/>
          <w:szCs w:val="28"/>
        </w:rPr>
        <w:t>For D = 2.75 mm</w:t>
      </w:r>
    </w:p>
    <w:p w14:paraId="068488E3" w14:textId="0A46EBB8" w:rsidR="005F2023" w:rsidRPr="005F2023" w:rsidRDefault="00800BC0" w:rsidP="005F202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52BC9BF7" wp14:editId="1C06929D">
            <wp:simplePos x="0" y="0"/>
            <wp:positionH relativeFrom="column">
              <wp:posOffset>2331720</wp:posOffset>
            </wp:positionH>
            <wp:positionV relativeFrom="paragraph">
              <wp:posOffset>1430655</wp:posOffset>
            </wp:positionV>
            <wp:extent cx="2095500" cy="1623060"/>
            <wp:effectExtent l="0" t="0" r="0" b="0"/>
            <wp:wrapSquare wrapText="bothSides"/>
            <wp:docPr id="1942419071" name="Picture 5" descr="A picture containing text, diagram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19071" name="Picture 5" descr="A picture containing text, diagram, line, plo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2" t="399" r="5666" b="729"/>
                    <a:stretch/>
                  </pic:blipFill>
                  <pic:spPr bwMode="auto">
                    <a:xfrm>
                      <a:off x="0" y="0"/>
                      <a:ext cx="2095500" cy="1623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7D155C0B" wp14:editId="5A183958">
            <wp:simplePos x="0" y="0"/>
            <wp:positionH relativeFrom="margin">
              <wp:align>right</wp:align>
            </wp:positionH>
            <wp:positionV relativeFrom="paragraph">
              <wp:posOffset>1438275</wp:posOffset>
            </wp:positionV>
            <wp:extent cx="2183765" cy="1683385"/>
            <wp:effectExtent l="0" t="0" r="6985" b="0"/>
            <wp:wrapSquare wrapText="bothSides"/>
            <wp:docPr id="522296128" name="Picture 4" descr="A picture containing text, pl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96128" name="Picture 4" descr="A picture containing text, plot, diagram, line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5" r="5556"/>
                    <a:stretch/>
                  </pic:blipFill>
                  <pic:spPr bwMode="auto">
                    <a:xfrm>
                      <a:off x="0" y="0"/>
                      <a:ext cx="2183765" cy="1683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2576" behindDoc="0" locked="0" layoutInCell="1" allowOverlap="1" wp14:anchorId="6C5AE4D4" wp14:editId="59F71C4B">
            <wp:simplePos x="0" y="0"/>
            <wp:positionH relativeFrom="margin">
              <wp:posOffset>-86995</wp:posOffset>
            </wp:positionH>
            <wp:positionV relativeFrom="paragraph">
              <wp:posOffset>1430655</wp:posOffset>
            </wp:positionV>
            <wp:extent cx="2281555" cy="1607820"/>
            <wp:effectExtent l="0" t="0" r="4445" b="0"/>
            <wp:wrapSquare wrapText="bothSides"/>
            <wp:docPr id="1865267112" name="Picture 6" descr="A picture containing text, diagram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267112" name="Picture 6" descr="A picture containing text, diagram, plot, line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2" r="6556"/>
                    <a:stretch/>
                  </pic:blipFill>
                  <pic:spPr bwMode="auto">
                    <a:xfrm>
                      <a:off x="0" y="0"/>
                      <a:ext cx="2281555" cy="160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5972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41BAE87D" wp14:editId="6C5A6905">
            <wp:simplePos x="0" y="0"/>
            <wp:positionH relativeFrom="margin">
              <wp:align>left</wp:align>
            </wp:positionH>
            <wp:positionV relativeFrom="paragraph">
              <wp:posOffset>120015</wp:posOffset>
            </wp:positionV>
            <wp:extent cx="2194560" cy="998220"/>
            <wp:effectExtent l="0" t="0" r="0" b="0"/>
            <wp:wrapSquare wrapText="bothSides"/>
            <wp:docPr id="1658192177" name="Picture 1" descr="A picture containing text, screensho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192177" name="Picture 1" descr="A picture containing text, screenshot, font, algebra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8F1533" w14:textId="3FB0C65C" w:rsidR="005F2023" w:rsidRDefault="00800B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083A3136" wp14:editId="0BBB0ACB">
            <wp:simplePos x="0" y="0"/>
            <wp:positionH relativeFrom="column">
              <wp:posOffset>2346960</wp:posOffset>
            </wp:positionH>
            <wp:positionV relativeFrom="paragraph">
              <wp:posOffset>2131695</wp:posOffset>
            </wp:positionV>
            <wp:extent cx="2202180" cy="1455420"/>
            <wp:effectExtent l="0" t="0" r="7620" b="0"/>
            <wp:wrapSquare wrapText="bothSides"/>
            <wp:docPr id="191264945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649450" name="Picture 1912649450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34" t="-17" r="6334" b="863"/>
                    <a:stretch/>
                  </pic:blipFill>
                  <pic:spPr bwMode="auto">
                    <a:xfrm>
                      <a:off x="0" y="0"/>
                      <a:ext cx="2202180" cy="1455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4624" behindDoc="0" locked="0" layoutInCell="1" allowOverlap="1" wp14:anchorId="37853D74" wp14:editId="7968E6BA">
            <wp:simplePos x="0" y="0"/>
            <wp:positionH relativeFrom="margin">
              <wp:align>left</wp:align>
            </wp:positionH>
            <wp:positionV relativeFrom="paragraph">
              <wp:posOffset>4280535</wp:posOffset>
            </wp:positionV>
            <wp:extent cx="2253615" cy="1447165"/>
            <wp:effectExtent l="0" t="0" r="0" b="635"/>
            <wp:wrapSquare wrapText="bothSides"/>
            <wp:docPr id="8719540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54045" name="Picture 871954045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89" r="6556"/>
                    <a:stretch/>
                  </pic:blipFill>
                  <pic:spPr bwMode="auto">
                    <a:xfrm>
                      <a:off x="0" y="0"/>
                      <a:ext cx="2253615" cy="1447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5F90EB" w14:textId="2C8C37A6" w:rsidR="00800BC0" w:rsidRPr="00800BC0" w:rsidRDefault="00782247" w:rsidP="00800B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33B1E941" wp14:editId="0F9E4C94">
            <wp:simplePos x="0" y="0"/>
            <wp:positionH relativeFrom="margin">
              <wp:posOffset>4686300</wp:posOffset>
            </wp:positionH>
            <wp:positionV relativeFrom="paragraph">
              <wp:posOffset>241935</wp:posOffset>
            </wp:positionV>
            <wp:extent cx="2247900" cy="1316990"/>
            <wp:effectExtent l="0" t="0" r="0" b="0"/>
            <wp:wrapSquare wrapText="bothSides"/>
            <wp:docPr id="2107825370" name="Picture 11" descr="A picture containing screenshot, diagram, plot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825370" name="Picture 11" descr="A picture containing screenshot, diagram, plot, text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89" t="1887" r="5334"/>
                    <a:stretch/>
                  </pic:blipFill>
                  <pic:spPr bwMode="auto">
                    <a:xfrm>
                      <a:off x="0" y="0"/>
                      <a:ext cx="2247900" cy="1316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7E1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3600" behindDoc="0" locked="0" layoutInCell="1" allowOverlap="1" wp14:anchorId="393F8BA8" wp14:editId="45775140">
            <wp:simplePos x="0" y="0"/>
            <wp:positionH relativeFrom="column">
              <wp:posOffset>-91440</wp:posOffset>
            </wp:positionH>
            <wp:positionV relativeFrom="paragraph">
              <wp:posOffset>97155</wp:posOffset>
            </wp:positionV>
            <wp:extent cx="2256969" cy="1592580"/>
            <wp:effectExtent l="0" t="0" r="0" b="7620"/>
            <wp:wrapSquare wrapText="bothSides"/>
            <wp:docPr id="408681121" name="Picture 7" descr="A picture containing text, screenshot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681121" name="Picture 7" descr="A picture containing text, screenshot, plot, diagram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9" r="5778"/>
                    <a:stretch/>
                  </pic:blipFill>
                  <pic:spPr bwMode="auto">
                    <a:xfrm>
                      <a:off x="0" y="0"/>
                      <a:ext cx="2256969" cy="1592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C52227" w14:textId="5B6A5BCE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10905826" w14:textId="2C6A5863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6450F900" w14:textId="32349B09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8720" behindDoc="0" locked="0" layoutInCell="1" allowOverlap="1" wp14:anchorId="002A4AB8" wp14:editId="0E4B9505">
            <wp:simplePos x="0" y="0"/>
            <wp:positionH relativeFrom="column">
              <wp:posOffset>4747260</wp:posOffset>
            </wp:positionH>
            <wp:positionV relativeFrom="paragraph">
              <wp:posOffset>182245</wp:posOffset>
            </wp:positionV>
            <wp:extent cx="2123440" cy="1363980"/>
            <wp:effectExtent l="0" t="0" r="0" b="7620"/>
            <wp:wrapSquare wrapText="bothSides"/>
            <wp:docPr id="425672136" name="Picture 12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672136" name="Picture 12" descr="A picture containing text, screenshot, plot, line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89" r="6223"/>
                    <a:stretch/>
                  </pic:blipFill>
                  <pic:spPr bwMode="auto">
                    <a:xfrm>
                      <a:off x="0" y="0"/>
                      <a:ext cx="2123440" cy="1363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6672" behindDoc="0" locked="0" layoutInCell="1" allowOverlap="1" wp14:anchorId="1D5BF89F" wp14:editId="145C7772">
            <wp:simplePos x="0" y="0"/>
            <wp:positionH relativeFrom="column">
              <wp:posOffset>2328545</wp:posOffset>
            </wp:positionH>
            <wp:positionV relativeFrom="paragraph">
              <wp:posOffset>205105</wp:posOffset>
            </wp:positionV>
            <wp:extent cx="2357755" cy="1348740"/>
            <wp:effectExtent l="0" t="0" r="4445" b="3810"/>
            <wp:wrapSquare wrapText="bothSides"/>
            <wp:docPr id="30294182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941823" name="Picture 302941823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33" r="6111"/>
                    <a:stretch/>
                  </pic:blipFill>
                  <pic:spPr bwMode="auto">
                    <a:xfrm>
                      <a:off x="0" y="0"/>
                      <a:ext cx="2357755" cy="1348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06E60" w14:textId="3BE23531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0DFC6B42" w14:textId="045D1EB0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7B2DAC4E" w14:textId="3C88ADAA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5F2006BE" w14:textId="47526512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6B0C0327" w14:textId="208D140B" w:rsidR="00800BC0" w:rsidRPr="00800BC0" w:rsidRDefault="00800BC0" w:rsidP="00800BC0">
      <w:pPr>
        <w:rPr>
          <w:rFonts w:ascii="Times New Roman" w:hAnsi="Times New Roman" w:cs="Times New Roman"/>
          <w:sz w:val="28"/>
          <w:szCs w:val="28"/>
        </w:rPr>
      </w:pPr>
    </w:p>
    <w:p w14:paraId="60F16BFD" w14:textId="4DBABAF9" w:rsidR="00800BC0" w:rsidRDefault="00EF22EA" w:rsidP="00EF22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EF22EA">
        <w:rPr>
          <w:rFonts w:ascii="Times New Roman" w:hAnsi="Times New Roman" w:cs="Times New Roman"/>
          <w:sz w:val="28"/>
          <w:szCs w:val="28"/>
        </w:rPr>
        <w:lastRenderedPageBreak/>
        <w:t xml:space="preserve">For D = </w:t>
      </w:r>
      <w:r>
        <w:rPr>
          <w:rFonts w:ascii="Times New Roman" w:hAnsi="Times New Roman" w:cs="Times New Roman"/>
          <w:sz w:val="28"/>
          <w:szCs w:val="28"/>
        </w:rPr>
        <w:t>5.5</w:t>
      </w:r>
      <w:r w:rsidRPr="00EF22EA">
        <w:rPr>
          <w:rFonts w:ascii="Times New Roman" w:hAnsi="Times New Roman" w:cs="Times New Roman"/>
          <w:sz w:val="28"/>
          <w:szCs w:val="28"/>
        </w:rPr>
        <w:t xml:space="preserve"> mm</w:t>
      </w:r>
    </w:p>
    <w:p w14:paraId="3D5ED1A7" w14:textId="5501A6B9" w:rsidR="00EF22EA" w:rsidRPr="00EF22EA" w:rsidRDefault="00300224" w:rsidP="00EF22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2ADB2654" wp14:editId="0DDB6739">
            <wp:simplePos x="0" y="0"/>
            <wp:positionH relativeFrom="margin">
              <wp:posOffset>4799965</wp:posOffset>
            </wp:positionH>
            <wp:positionV relativeFrom="paragraph">
              <wp:posOffset>212090</wp:posOffset>
            </wp:positionV>
            <wp:extent cx="2244090" cy="1021080"/>
            <wp:effectExtent l="0" t="0" r="3810" b="7620"/>
            <wp:wrapSquare wrapText="bothSides"/>
            <wp:docPr id="100485483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854835" name="Picture 1004854835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68"/>
                    <a:stretch/>
                  </pic:blipFill>
                  <pic:spPr bwMode="auto">
                    <a:xfrm>
                      <a:off x="0" y="0"/>
                      <a:ext cx="2244090" cy="102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6A0A3E47" wp14:editId="0C311536">
            <wp:simplePos x="0" y="0"/>
            <wp:positionH relativeFrom="column">
              <wp:posOffset>2419350</wp:posOffset>
            </wp:positionH>
            <wp:positionV relativeFrom="paragraph">
              <wp:posOffset>182880</wp:posOffset>
            </wp:positionV>
            <wp:extent cx="2355850" cy="1097280"/>
            <wp:effectExtent l="0" t="0" r="6350" b="7620"/>
            <wp:wrapSquare wrapText="bothSides"/>
            <wp:docPr id="1774387627" name="Picture 18" descr="A picture containing text, screensho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87627" name="Picture 18" descr="A picture containing text, screenshot, font, algebra&#10;&#10;Description automatically generated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88"/>
                    <a:stretch/>
                  </pic:blipFill>
                  <pic:spPr bwMode="auto">
                    <a:xfrm>
                      <a:off x="0" y="0"/>
                      <a:ext cx="2355850" cy="1097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0768" behindDoc="1" locked="0" layoutInCell="1" allowOverlap="1" wp14:anchorId="65CD91C7" wp14:editId="442EC455">
            <wp:simplePos x="0" y="0"/>
            <wp:positionH relativeFrom="margin">
              <wp:posOffset>45720</wp:posOffset>
            </wp:positionH>
            <wp:positionV relativeFrom="paragraph">
              <wp:posOffset>167640</wp:posOffset>
            </wp:positionV>
            <wp:extent cx="2286000" cy="1065530"/>
            <wp:effectExtent l="0" t="0" r="0" b="1270"/>
            <wp:wrapSquare wrapText="bothSides"/>
            <wp:docPr id="1416793005" name="Picture 14" descr="A picture containing text, screensho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793005" name="Picture 14" descr="A picture containing text, screenshot, font, algebra&#10;&#10;Description automatically generated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78"/>
                    <a:stretch/>
                  </pic:blipFill>
                  <pic:spPr bwMode="auto">
                    <a:xfrm>
                      <a:off x="0" y="0"/>
                      <a:ext cx="2286000" cy="1065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28BA7" w14:textId="40837F58" w:rsidR="00800BC0" w:rsidRDefault="00300224" w:rsidP="00800B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408F3DE4" wp14:editId="23A1AE81">
            <wp:simplePos x="0" y="0"/>
            <wp:positionH relativeFrom="column">
              <wp:posOffset>2369820</wp:posOffset>
            </wp:positionH>
            <wp:positionV relativeFrom="paragraph">
              <wp:posOffset>1415415</wp:posOffset>
            </wp:positionV>
            <wp:extent cx="2148840" cy="1371600"/>
            <wp:effectExtent l="0" t="0" r="3810" b="0"/>
            <wp:wrapSquare wrapText="bothSides"/>
            <wp:docPr id="1972226529" name="Picture 20" descr="A picture containing text, diagram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226529" name="Picture 20" descr="A picture containing text, diagram, line, plot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7" t="3445" r="5111" b="2526"/>
                    <a:stretch/>
                  </pic:blipFill>
                  <pic:spPr bwMode="auto">
                    <a:xfrm>
                      <a:off x="0" y="0"/>
                      <a:ext cx="214884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8960" behindDoc="0" locked="0" layoutInCell="1" allowOverlap="1" wp14:anchorId="4BD7AEE4" wp14:editId="3125EF36">
            <wp:simplePos x="0" y="0"/>
            <wp:positionH relativeFrom="margin">
              <wp:posOffset>4671060</wp:posOffset>
            </wp:positionH>
            <wp:positionV relativeFrom="paragraph">
              <wp:posOffset>1339215</wp:posOffset>
            </wp:positionV>
            <wp:extent cx="2286000" cy="1501140"/>
            <wp:effectExtent l="0" t="0" r="0" b="3810"/>
            <wp:wrapSquare wrapText="bothSides"/>
            <wp:docPr id="102945211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452113" name="Picture 1029452113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5" r="6556"/>
                    <a:stretch/>
                  </pic:blipFill>
                  <pic:spPr bwMode="auto">
                    <a:xfrm>
                      <a:off x="0" y="0"/>
                      <a:ext cx="2286000" cy="1501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65DDF935" wp14:editId="12BE5ECE">
            <wp:simplePos x="0" y="0"/>
            <wp:positionH relativeFrom="margin">
              <wp:posOffset>-152400</wp:posOffset>
            </wp:positionH>
            <wp:positionV relativeFrom="paragraph">
              <wp:posOffset>1400175</wp:posOffset>
            </wp:positionV>
            <wp:extent cx="2286000" cy="1422400"/>
            <wp:effectExtent l="0" t="0" r="0" b="6350"/>
            <wp:wrapSquare wrapText="bothSides"/>
            <wp:docPr id="927669589" name="Picture 16" descr="A picture containing text, line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669589" name="Picture 16" descr="A picture containing text, line, diagram, plot&#10;&#10;Description automatically generated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78" t="841" r="6111"/>
                    <a:stretch/>
                  </pic:blipFill>
                  <pic:spPr bwMode="auto">
                    <a:xfrm>
                      <a:off x="0" y="0"/>
                      <a:ext cx="2286000" cy="142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43CB5" w14:textId="2E5420AF" w:rsidR="00800BC0" w:rsidRDefault="00300224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1B3FCFA8" wp14:editId="165BEA67">
            <wp:simplePos x="0" y="0"/>
            <wp:positionH relativeFrom="margin">
              <wp:posOffset>4724400</wp:posOffset>
            </wp:positionH>
            <wp:positionV relativeFrom="paragraph">
              <wp:posOffset>1956435</wp:posOffset>
            </wp:positionV>
            <wp:extent cx="2312670" cy="1395730"/>
            <wp:effectExtent l="0" t="0" r="0" b="0"/>
            <wp:wrapSquare wrapText="bothSides"/>
            <wp:docPr id="191589685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96858" name="Picture 1915896858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3" r="6224"/>
                    <a:stretch/>
                  </pic:blipFill>
                  <pic:spPr bwMode="auto">
                    <a:xfrm>
                      <a:off x="0" y="0"/>
                      <a:ext cx="2312670" cy="1395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BC0">
        <w:rPr>
          <w:rFonts w:ascii="Times New Roman" w:hAnsi="Times New Roman" w:cs="Times New Roman"/>
          <w:sz w:val="28"/>
          <w:szCs w:val="28"/>
        </w:rPr>
        <w:tab/>
      </w:r>
    </w:p>
    <w:p w14:paraId="31FEBF3A" w14:textId="7A81AACC" w:rsidR="00470B4F" w:rsidRDefault="00300224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1CD72644" wp14:editId="6AF0308B">
            <wp:simplePos x="0" y="0"/>
            <wp:positionH relativeFrom="margin">
              <wp:posOffset>2461260</wp:posOffset>
            </wp:positionH>
            <wp:positionV relativeFrom="paragraph">
              <wp:posOffset>97155</wp:posOffset>
            </wp:positionV>
            <wp:extent cx="2042160" cy="1380490"/>
            <wp:effectExtent l="0" t="0" r="0" b="0"/>
            <wp:wrapSquare wrapText="bothSides"/>
            <wp:docPr id="305722881" name="Picture 19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722881" name="Picture 19" descr="A picture containing text, screenshot, diagram, plot&#10;&#10;Description automatically generated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33" t="1645" r="6444" b="2631"/>
                    <a:stretch/>
                  </pic:blipFill>
                  <pic:spPr bwMode="auto">
                    <a:xfrm>
                      <a:off x="0" y="0"/>
                      <a:ext cx="2042160" cy="1380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1792" behindDoc="0" locked="0" layoutInCell="1" allowOverlap="1" wp14:anchorId="41C69359" wp14:editId="510D9149">
            <wp:simplePos x="0" y="0"/>
            <wp:positionH relativeFrom="margin">
              <wp:posOffset>-76200</wp:posOffset>
            </wp:positionH>
            <wp:positionV relativeFrom="paragraph">
              <wp:posOffset>97155</wp:posOffset>
            </wp:positionV>
            <wp:extent cx="2209800" cy="1409700"/>
            <wp:effectExtent l="0" t="0" r="0" b="0"/>
            <wp:wrapSquare wrapText="bothSides"/>
            <wp:docPr id="978884092" name="Picture 15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884092" name="Picture 15" descr="A picture containing text, screenshot, plot, line&#10;&#10;Description automatically generated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79" t="962" r="6777" b="1187"/>
                    <a:stretch/>
                  </pic:blipFill>
                  <pic:spPr bwMode="auto">
                    <a:xfrm>
                      <a:off x="0" y="0"/>
                      <a:ext cx="2209800" cy="140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4EEB60" w14:textId="165BDD99" w:rsidR="00470B4F" w:rsidRDefault="00300224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6912" behindDoc="0" locked="0" layoutInCell="1" allowOverlap="1" wp14:anchorId="0ED2D6EA" wp14:editId="3596BE62">
            <wp:simplePos x="0" y="0"/>
            <wp:positionH relativeFrom="margin">
              <wp:posOffset>2407920</wp:posOffset>
            </wp:positionH>
            <wp:positionV relativeFrom="paragraph">
              <wp:posOffset>210185</wp:posOffset>
            </wp:positionV>
            <wp:extent cx="2125980" cy="1310640"/>
            <wp:effectExtent l="0" t="0" r="7620" b="3810"/>
            <wp:wrapSquare wrapText="bothSides"/>
            <wp:docPr id="900589713" name="Picture 17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589713" name="Picture 17" descr="A picture containing text, screenshot, plot, line&#10;&#10;Description automatically generated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12" t="801" r="7112" b="1779"/>
                    <a:stretch/>
                  </pic:blipFill>
                  <pic:spPr bwMode="auto">
                    <a:xfrm>
                      <a:off x="0" y="0"/>
                      <a:ext cx="2125980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1008" behindDoc="0" locked="0" layoutInCell="1" allowOverlap="1" wp14:anchorId="6D012F83" wp14:editId="65409FF4">
            <wp:simplePos x="0" y="0"/>
            <wp:positionH relativeFrom="margin">
              <wp:posOffset>4838700</wp:posOffset>
            </wp:positionH>
            <wp:positionV relativeFrom="paragraph">
              <wp:posOffset>225425</wp:posOffset>
            </wp:positionV>
            <wp:extent cx="2110740" cy="1380490"/>
            <wp:effectExtent l="0" t="0" r="3810" b="0"/>
            <wp:wrapSquare wrapText="bothSides"/>
            <wp:docPr id="171935448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354482" name="Picture 1719354482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2" r="7333"/>
                    <a:stretch/>
                  </pic:blipFill>
                  <pic:spPr bwMode="auto">
                    <a:xfrm>
                      <a:off x="0" y="0"/>
                      <a:ext cx="2110740" cy="1380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9744" behindDoc="0" locked="0" layoutInCell="1" allowOverlap="1" wp14:anchorId="415B09B5" wp14:editId="10DAEDEC">
            <wp:simplePos x="0" y="0"/>
            <wp:positionH relativeFrom="column">
              <wp:posOffset>22860</wp:posOffset>
            </wp:positionH>
            <wp:positionV relativeFrom="paragraph">
              <wp:posOffset>240665</wp:posOffset>
            </wp:positionV>
            <wp:extent cx="2148840" cy="1333500"/>
            <wp:effectExtent l="0" t="0" r="3810" b="0"/>
            <wp:wrapSquare wrapText="bothSides"/>
            <wp:docPr id="763392007" name="Picture 13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392007" name="Picture 13" descr="A picture containing text, screenshot, plot, line&#10;&#10;Description automatically generated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89" t="1969" r="5777" b="3753"/>
                    <a:stretch/>
                  </pic:blipFill>
                  <pic:spPr bwMode="auto">
                    <a:xfrm>
                      <a:off x="0" y="0"/>
                      <a:ext cx="2148840" cy="133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5AB37" w14:textId="69AC9947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4F6CF137" w14:textId="08268CC4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2E2E6D05" w14:textId="37B1B994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4F3D8E43" w14:textId="1E431158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76E50029" w14:textId="05E87D45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3B78E87E" w14:textId="77777777" w:rsidR="00B04893" w:rsidRDefault="00B04893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7D7A2FFC" w14:textId="77777777" w:rsidR="00B04893" w:rsidRDefault="00B04893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5159480C" w14:textId="49C14F29" w:rsidR="00B04893" w:rsidRDefault="00AD3D70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96128" behindDoc="1" locked="0" layoutInCell="1" allowOverlap="1" wp14:anchorId="6DCA5903" wp14:editId="4D4C44F6">
            <wp:simplePos x="0" y="0"/>
            <wp:positionH relativeFrom="column">
              <wp:posOffset>3688080</wp:posOffset>
            </wp:positionH>
            <wp:positionV relativeFrom="paragraph">
              <wp:posOffset>274320</wp:posOffset>
            </wp:positionV>
            <wp:extent cx="3032760" cy="1328786"/>
            <wp:effectExtent l="0" t="0" r="0" b="5080"/>
            <wp:wrapNone/>
            <wp:docPr id="144918155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181557" name="Picture 144918155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1328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3CA3">
        <w:rPr>
          <w:rFonts w:ascii="Times New Roman" w:hAnsi="Times New Roman" w:cs="Times New Roman"/>
          <w:sz w:val="28"/>
          <w:szCs w:val="28"/>
        </w:rPr>
        <w:t>For D = 11</w:t>
      </w:r>
      <w:proofErr w:type="gramStart"/>
      <w:r w:rsidR="00363CA3">
        <w:rPr>
          <w:rFonts w:ascii="Times New Roman" w:hAnsi="Times New Roman" w:cs="Times New Roman"/>
          <w:sz w:val="28"/>
          <w:szCs w:val="28"/>
        </w:rPr>
        <w:t>mm ,</w:t>
      </w:r>
      <w:proofErr w:type="gramEnd"/>
    </w:p>
    <w:p w14:paraId="1AB2C391" w14:textId="6F9888B4" w:rsidR="00363CA3" w:rsidRDefault="00AD3D70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92032" behindDoc="1" locked="0" layoutInCell="1" allowOverlap="1" wp14:anchorId="25CF13A5" wp14:editId="52FC13CE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3093720" cy="1338475"/>
            <wp:effectExtent l="0" t="0" r="0" b="0"/>
            <wp:wrapNone/>
            <wp:docPr id="1003849143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849143" name="Picture 1" descr="Graphical user interface, text, application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133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E5FD8F" w14:textId="1CFF6ED2" w:rsidR="00470B4F" w:rsidRPr="00AD3D70" w:rsidRDefault="00470B4F" w:rsidP="00800BC0">
      <w:pPr>
        <w:tabs>
          <w:tab w:val="left" w:pos="1608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0101217F" w14:textId="41007310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6BCC8F42" w14:textId="78796DA2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322284B8" w14:textId="3A9CA3B6" w:rsidR="00470B4F" w:rsidRDefault="00AD3D70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7152" behindDoc="1" locked="0" layoutInCell="1" allowOverlap="1" wp14:anchorId="62B50589" wp14:editId="79812E08">
            <wp:simplePos x="0" y="0"/>
            <wp:positionH relativeFrom="margin">
              <wp:posOffset>3276600</wp:posOffset>
            </wp:positionH>
            <wp:positionV relativeFrom="paragraph">
              <wp:posOffset>256178</wp:posOffset>
            </wp:positionV>
            <wp:extent cx="3671999" cy="2331720"/>
            <wp:effectExtent l="0" t="0" r="5080" b="0"/>
            <wp:wrapNone/>
            <wp:docPr id="705456848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56848" name="Picture 6" descr="Chart, histogram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1999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93056" behindDoc="1" locked="0" layoutInCell="1" allowOverlap="1" wp14:anchorId="0705DA70" wp14:editId="17AC987D">
            <wp:simplePos x="0" y="0"/>
            <wp:positionH relativeFrom="margin">
              <wp:posOffset>-342900</wp:posOffset>
            </wp:positionH>
            <wp:positionV relativeFrom="paragraph">
              <wp:posOffset>237490</wp:posOffset>
            </wp:positionV>
            <wp:extent cx="3634740" cy="2335320"/>
            <wp:effectExtent l="0" t="0" r="3810" b="8255"/>
            <wp:wrapNone/>
            <wp:docPr id="2086072769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072769" name="Picture 2" descr="Chart, histogram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4740" cy="233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609746" w14:textId="4AE3494B" w:rsidR="00470B4F" w:rsidRDefault="00470B4F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</w:p>
    <w:p w14:paraId="59B09408" w14:textId="6B89053A" w:rsidR="00470B4F" w:rsidRDefault="00AD3D70" w:rsidP="00800BC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8176" behindDoc="1" locked="0" layoutInCell="1" allowOverlap="1" wp14:anchorId="1D17A3D6" wp14:editId="1CC91F92">
            <wp:simplePos x="0" y="0"/>
            <wp:positionH relativeFrom="margin">
              <wp:posOffset>3284220</wp:posOffset>
            </wp:positionH>
            <wp:positionV relativeFrom="paragraph">
              <wp:posOffset>1950720</wp:posOffset>
            </wp:positionV>
            <wp:extent cx="3743802" cy="2095500"/>
            <wp:effectExtent l="0" t="0" r="9525" b="0"/>
            <wp:wrapNone/>
            <wp:docPr id="1616550971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550971" name="Picture 7" descr="Chart, line chart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160" cy="2096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4080" behindDoc="1" locked="0" layoutInCell="1" allowOverlap="1" wp14:anchorId="45D0880E" wp14:editId="6FD886FB">
            <wp:simplePos x="0" y="0"/>
            <wp:positionH relativeFrom="margin">
              <wp:posOffset>-368042</wp:posOffset>
            </wp:positionH>
            <wp:positionV relativeFrom="paragraph">
              <wp:posOffset>1943100</wp:posOffset>
            </wp:positionV>
            <wp:extent cx="3718560" cy="2077229"/>
            <wp:effectExtent l="0" t="0" r="0" b="0"/>
            <wp:wrapNone/>
            <wp:docPr id="1426408790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408790" name="Picture 3" descr="Chart, line char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2077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5104" behindDoc="1" locked="0" layoutInCell="1" allowOverlap="1" wp14:anchorId="0B386D12" wp14:editId="225AAC43">
            <wp:simplePos x="0" y="0"/>
            <wp:positionH relativeFrom="margin">
              <wp:posOffset>-288925</wp:posOffset>
            </wp:positionH>
            <wp:positionV relativeFrom="paragraph">
              <wp:posOffset>4137660</wp:posOffset>
            </wp:positionV>
            <wp:extent cx="3640266" cy="2346960"/>
            <wp:effectExtent l="0" t="0" r="0" b="0"/>
            <wp:wrapNone/>
            <wp:docPr id="597386562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386562" name="Picture 4" descr="Chart, box and whisker chart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0266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DFB5B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38F32A3A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352B1250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19AA4B66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71433C84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25211DFA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2EE72EE4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442D2A42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08FD3AB4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255F5557" w14:textId="77777777" w:rsidR="00AD3D70" w:rsidRP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6B2650E2" w14:textId="77777777" w:rsidR="00AD3D70" w:rsidRDefault="00AD3D70" w:rsidP="00AD3D70">
      <w:pPr>
        <w:rPr>
          <w:rFonts w:ascii="Times New Roman" w:hAnsi="Times New Roman" w:cs="Times New Roman"/>
          <w:sz w:val="28"/>
          <w:szCs w:val="28"/>
        </w:rPr>
      </w:pPr>
    </w:p>
    <w:p w14:paraId="085ACD8E" w14:textId="029A68A7" w:rsidR="00AD3D70" w:rsidRDefault="00782247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9200" behindDoc="1" locked="0" layoutInCell="1" allowOverlap="1" wp14:anchorId="51D8F805" wp14:editId="755AD471">
            <wp:simplePos x="0" y="0"/>
            <wp:positionH relativeFrom="page">
              <wp:posOffset>3695700</wp:posOffset>
            </wp:positionH>
            <wp:positionV relativeFrom="paragraph">
              <wp:posOffset>308610</wp:posOffset>
            </wp:positionV>
            <wp:extent cx="3789045" cy="2273427"/>
            <wp:effectExtent l="0" t="0" r="1905" b="0"/>
            <wp:wrapNone/>
            <wp:docPr id="1695317709" name="Picture 8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317709" name="Picture 8" descr="A picture containing text, antenna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247" cy="2276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3D70">
        <w:rPr>
          <w:rFonts w:ascii="Times New Roman" w:hAnsi="Times New Roman" w:cs="Times New Roman"/>
          <w:sz w:val="28"/>
          <w:szCs w:val="28"/>
        </w:rPr>
        <w:tab/>
      </w:r>
    </w:p>
    <w:p w14:paraId="5A01E753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24525722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4D3C1DF6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083A284A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371D6E68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3DAC28CC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4AF0F2EA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5E40B07D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39D7A95E" w14:textId="77777777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</w:p>
    <w:p w14:paraId="47BA6A5E" w14:textId="3406562C" w:rsidR="00AD3D70" w:rsidRDefault="00AD3D70" w:rsidP="00AD3D70">
      <w:pPr>
        <w:tabs>
          <w:tab w:val="left" w:pos="1608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700224" behindDoc="1" locked="0" layoutInCell="1" allowOverlap="1" wp14:anchorId="32DB8169" wp14:editId="18117226">
            <wp:simplePos x="0" y="0"/>
            <wp:positionH relativeFrom="column">
              <wp:posOffset>-137159</wp:posOffset>
            </wp:positionH>
            <wp:positionV relativeFrom="paragraph">
              <wp:posOffset>358140</wp:posOffset>
            </wp:positionV>
            <wp:extent cx="2583180" cy="1103369"/>
            <wp:effectExtent l="0" t="0" r="7620" b="1905"/>
            <wp:wrapNone/>
            <wp:docPr id="487184445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84445" name="Picture 9" descr="Text, letter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7864" cy="1109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>For D = 22</w:t>
      </w:r>
      <w:proofErr w:type="gramStart"/>
      <w:r>
        <w:rPr>
          <w:rFonts w:ascii="Times New Roman" w:hAnsi="Times New Roman" w:cs="Times New Roman"/>
          <w:sz w:val="28"/>
          <w:szCs w:val="28"/>
        </w:rPr>
        <w:t>mm ,</w:t>
      </w:r>
      <w:proofErr w:type="gramEnd"/>
    </w:p>
    <w:p w14:paraId="49BF65AF" w14:textId="7B003146" w:rsidR="00AD3D70" w:rsidRDefault="00AD3D70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1248" behindDoc="1" locked="0" layoutInCell="1" allowOverlap="1" wp14:anchorId="4CA2D204" wp14:editId="2E4721C0">
            <wp:simplePos x="0" y="0"/>
            <wp:positionH relativeFrom="column">
              <wp:posOffset>2278380</wp:posOffset>
            </wp:positionH>
            <wp:positionV relativeFrom="paragraph">
              <wp:posOffset>5715</wp:posOffset>
            </wp:positionV>
            <wp:extent cx="2667000" cy="1175404"/>
            <wp:effectExtent l="0" t="0" r="0" b="5715"/>
            <wp:wrapNone/>
            <wp:docPr id="1687541011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41011" name="Picture 10" descr="Graphical user interface, text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1754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2272" behindDoc="1" locked="0" layoutInCell="1" allowOverlap="1" wp14:anchorId="679B3075" wp14:editId="4F7BE5C2">
            <wp:simplePos x="0" y="0"/>
            <wp:positionH relativeFrom="page">
              <wp:posOffset>5212080</wp:posOffset>
            </wp:positionH>
            <wp:positionV relativeFrom="paragraph">
              <wp:posOffset>60325</wp:posOffset>
            </wp:positionV>
            <wp:extent cx="2621280" cy="1078977"/>
            <wp:effectExtent l="0" t="0" r="7620" b="6985"/>
            <wp:wrapNone/>
            <wp:docPr id="1824090049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090049" name="Picture 11" descr="Graphical user interface, tex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0" cy="10789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7D7A0" w14:textId="6B95F255" w:rsidR="00AD3D70" w:rsidRPr="00AD3D70" w:rsidRDefault="00782247" w:rsidP="00AD3D70">
      <w:pPr>
        <w:tabs>
          <w:tab w:val="left" w:pos="1116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5344" behindDoc="1" locked="0" layoutInCell="1" allowOverlap="1" wp14:anchorId="78922778" wp14:editId="4EBE4CF7">
            <wp:simplePos x="0" y="0"/>
            <wp:positionH relativeFrom="margin">
              <wp:posOffset>4533901</wp:posOffset>
            </wp:positionH>
            <wp:positionV relativeFrom="paragraph">
              <wp:posOffset>970915</wp:posOffset>
            </wp:positionV>
            <wp:extent cx="2270760" cy="1590794"/>
            <wp:effectExtent l="0" t="0" r="0" b="9525"/>
            <wp:wrapNone/>
            <wp:docPr id="81030023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300236" name="Picture 810300236"/>
                    <pic:cNvPicPr/>
                  </pic:nvPicPr>
                  <pic:blipFill>
                    <a:blip r:embed="rId44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1891" cy="15915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B46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11488" behindDoc="1" locked="0" layoutInCell="1" allowOverlap="1" wp14:anchorId="7A92E76A" wp14:editId="5444BA37">
            <wp:simplePos x="0" y="0"/>
            <wp:positionH relativeFrom="margin">
              <wp:posOffset>4472940</wp:posOffset>
            </wp:positionH>
            <wp:positionV relativeFrom="paragraph">
              <wp:posOffset>4415155</wp:posOffset>
            </wp:positionV>
            <wp:extent cx="2423160" cy="1554187"/>
            <wp:effectExtent l="0" t="0" r="0" b="8255"/>
            <wp:wrapNone/>
            <wp:docPr id="1137922971" name="Picture 2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22971" name="Picture 22" descr="Chart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906" cy="1555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B46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10464" behindDoc="1" locked="0" layoutInCell="1" allowOverlap="1" wp14:anchorId="43A323A5" wp14:editId="358CC064">
            <wp:simplePos x="0" y="0"/>
            <wp:positionH relativeFrom="margin">
              <wp:posOffset>2080261</wp:posOffset>
            </wp:positionH>
            <wp:positionV relativeFrom="paragraph">
              <wp:posOffset>4430395</wp:posOffset>
            </wp:positionV>
            <wp:extent cx="2552700" cy="1528784"/>
            <wp:effectExtent l="0" t="0" r="0" b="0"/>
            <wp:wrapNone/>
            <wp:docPr id="367839660" name="Picture 2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839660" name="Picture 21" descr="Chart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8332" cy="1532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D6A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9440" behindDoc="1" locked="0" layoutInCell="1" allowOverlap="1" wp14:anchorId="6588EDF6" wp14:editId="0CA51F00">
            <wp:simplePos x="0" y="0"/>
            <wp:positionH relativeFrom="column">
              <wp:posOffset>-289560</wp:posOffset>
            </wp:positionH>
            <wp:positionV relativeFrom="paragraph">
              <wp:posOffset>4445635</wp:posOffset>
            </wp:positionV>
            <wp:extent cx="2575136" cy="1447800"/>
            <wp:effectExtent l="0" t="0" r="0" b="0"/>
            <wp:wrapNone/>
            <wp:docPr id="263123267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123267" name="Picture 20" descr="Chart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474" cy="144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D6A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8416" behindDoc="1" locked="0" layoutInCell="1" allowOverlap="1" wp14:anchorId="046240AD" wp14:editId="4EDD362F">
            <wp:simplePos x="0" y="0"/>
            <wp:positionH relativeFrom="margin">
              <wp:posOffset>4518661</wp:posOffset>
            </wp:positionH>
            <wp:positionV relativeFrom="paragraph">
              <wp:posOffset>2685415</wp:posOffset>
            </wp:positionV>
            <wp:extent cx="2362200" cy="1504950"/>
            <wp:effectExtent l="0" t="0" r="0" b="0"/>
            <wp:wrapNone/>
            <wp:docPr id="146752112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52112" name="Picture 19" descr="Chart, line chart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837" cy="15059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D6A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4320" behindDoc="1" locked="0" layoutInCell="1" allowOverlap="1" wp14:anchorId="031DFA5F" wp14:editId="50BF07FC">
            <wp:simplePos x="0" y="0"/>
            <wp:positionH relativeFrom="column">
              <wp:posOffset>2118360</wp:posOffset>
            </wp:positionH>
            <wp:positionV relativeFrom="paragraph">
              <wp:posOffset>978535</wp:posOffset>
            </wp:positionV>
            <wp:extent cx="2453640" cy="1569085"/>
            <wp:effectExtent l="0" t="0" r="3810" b="0"/>
            <wp:wrapNone/>
            <wp:docPr id="11657645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76457" name="Picture 116576457"/>
                    <pic:cNvPicPr/>
                  </pic:nvPicPr>
                  <pic:blipFill>
                    <a:blip r:embed="rId49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1569085"/>
                    </a:xfrm>
                    <a:prstGeom prst="rect">
                      <a:avLst/>
                    </a:prstGeom>
                    <a:solidFill>
                      <a:sysClr val="windowText" lastClr="000000">
                        <a:alpha val="0"/>
                      </a:sysClr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D6A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7392" behindDoc="1" locked="0" layoutInCell="1" allowOverlap="1" wp14:anchorId="5FE00E57" wp14:editId="2094A4EE">
            <wp:simplePos x="0" y="0"/>
            <wp:positionH relativeFrom="margin">
              <wp:posOffset>2073111</wp:posOffset>
            </wp:positionH>
            <wp:positionV relativeFrom="paragraph">
              <wp:posOffset>2693035</wp:posOffset>
            </wp:positionV>
            <wp:extent cx="2583180" cy="1548412"/>
            <wp:effectExtent l="0" t="0" r="7620" b="0"/>
            <wp:wrapNone/>
            <wp:docPr id="138141264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41264" name="Picture 18" descr="Chart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180" cy="1548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D6A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6368" behindDoc="1" locked="0" layoutInCell="1" allowOverlap="1" wp14:anchorId="30C4AAAC" wp14:editId="43FB219C">
            <wp:simplePos x="0" y="0"/>
            <wp:positionH relativeFrom="margin">
              <wp:posOffset>-321310</wp:posOffset>
            </wp:positionH>
            <wp:positionV relativeFrom="paragraph">
              <wp:posOffset>2700655</wp:posOffset>
            </wp:positionV>
            <wp:extent cx="2599750" cy="1569720"/>
            <wp:effectExtent l="0" t="0" r="0" b="0"/>
            <wp:wrapNone/>
            <wp:docPr id="513916836" name="Picture 17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916836" name="Picture 17" descr="Chart, line chart, histogram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75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D6A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3296" behindDoc="1" locked="0" layoutInCell="1" allowOverlap="1" wp14:anchorId="0FF4D04C" wp14:editId="281EB763">
            <wp:simplePos x="0" y="0"/>
            <wp:positionH relativeFrom="column">
              <wp:posOffset>-258445</wp:posOffset>
            </wp:positionH>
            <wp:positionV relativeFrom="paragraph">
              <wp:posOffset>970915</wp:posOffset>
            </wp:positionV>
            <wp:extent cx="2522220" cy="1559106"/>
            <wp:effectExtent l="0" t="0" r="0" b="3175"/>
            <wp:wrapNone/>
            <wp:docPr id="47644048" name="Picture 12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4048" name="Picture 12" descr="Chart, line chart, histogram&#10;&#10;Description automatically generated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220" cy="1559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D3D70" w:rsidRPr="00AD3D70" w:rsidSect="006F766B">
      <w:pgSz w:w="12240" w:h="15840"/>
      <w:pgMar w:top="720" w:right="720" w:bottom="288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F3729"/>
    <w:multiLevelType w:val="hybridMultilevel"/>
    <w:tmpl w:val="3EB89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EB1C75"/>
    <w:multiLevelType w:val="hybridMultilevel"/>
    <w:tmpl w:val="C5A8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1076">
    <w:abstractNumId w:val="1"/>
  </w:num>
  <w:num w:numId="2" w16cid:durableId="531726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E1NzI3sDAyMjFW0lEKTi0uzszPAykwqgUAzY4i4SwAAAA="/>
  </w:docVars>
  <w:rsids>
    <w:rsidRoot w:val="006F766B"/>
    <w:rsid w:val="000A32AE"/>
    <w:rsid w:val="000C1695"/>
    <w:rsid w:val="00151996"/>
    <w:rsid w:val="00202FEF"/>
    <w:rsid w:val="00300224"/>
    <w:rsid w:val="003367E1"/>
    <w:rsid w:val="003611AE"/>
    <w:rsid w:val="00363CA3"/>
    <w:rsid w:val="003C2300"/>
    <w:rsid w:val="00470B4F"/>
    <w:rsid w:val="004B419C"/>
    <w:rsid w:val="005D7D4F"/>
    <w:rsid w:val="005F2023"/>
    <w:rsid w:val="006D1322"/>
    <w:rsid w:val="006F766B"/>
    <w:rsid w:val="00765F90"/>
    <w:rsid w:val="00782247"/>
    <w:rsid w:val="00800BC0"/>
    <w:rsid w:val="00812FE3"/>
    <w:rsid w:val="00853C23"/>
    <w:rsid w:val="00894813"/>
    <w:rsid w:val="00905B46"/>
    <w:rsid w:val="00912C0D"/>
    <w:rsid w:val="00A50270"/>
    <w:rsid w:val="00AD3D70"/>
    <w:rsid w:val="00B04893"/>
    <w:rsid w:val="00B26D6A"/>
    <w:rsid w:val="00B55972"/>
    <w:rsid w:val="00BE401E"/>
    <w:rsid w:val="00CA0C15"/>
    <w:rsid w:val="00D0377A"/>
    <w:rsid w:val="00D64886"/>
    <w:rsid w:val="00DD68CE"/>
    <w:rsid w:val="00E2527C"/>
    <w:rsid w:val="00E359F7"/>
    <w:rsid w:val="00EF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9757"/>
  <w15:chartTrackingRefBased/>
  <w15:docId w15:val="{DEC5FB43-0665-4AED-B8A9-4C808FF51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2C0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12FE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12FE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jpe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E4B24-1802-4035-BC51-418518458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da srinath</dc:creator>
  <cp:keywords/>
  <dc:description/>
  <cp:lastModifiedBy>devinda srinath</cp:lastModifiedBy>
  <cp:revision>3</cp:revision>
  <cp:lastPrinted>2023-05-13T19:37:00Z</cp:lastPrinted>
  <dcterms:created xsi:type="dcterms:W3CDTF">2023-05-13T19:36:00Z</dcterms:created>
  <dcterms:modified xsi:type="dcterms:W3CDTF">2023-05-13T19:37:00Z</dcterms:modified>
</cp:coreProperties>
</file>